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CBAF9" w14:textId="0AB4DC14" w:rsidR="0083748B" w:rsidRDefault="0083748B">
      <w:pPr>
        <w:rPr>
          <w:b/>
          <w:bCs/>
          <w:i/>
          <w:iCs/>
        </w:rPr>
      </w:pPr>
      <w:r w:rsidRPr="0083748B">
        <w:rPr>
          <w:i/>
          <w:iCs/>
        </w:rPr>
        <w:t>This is a general template to help guide you. Things can be shifted around based on your day-of schedule</w:t>
      </w:r>
      <w:r>
        <w:rPr>
          <w:b/>
          <w:bCs/>
          <w:i/>
          <w:iCs/>
        </w:rPr>
        <w:t xml:space="preserve">. </w:t>
      </w:r>
    </w:p>
    <w:p w14:paraId="5795F443" w14:textId="77777777" w:rsidR="0083748B" w:rsidRDefault="0083748B">
      <w:pPr>
        <w:rPr>
          <w:b/>
          <w:bCs/>
          <w:i/>
          <w:iCs/>
        </w:rPr>
      </w:pPr>
    </w:p>
    <w:p w14:paraId="6CEDADA7" w14:textId="576BA496" w:rsidR="00C91B5D" w:rsidRPr="00C91B5D" w:rsidRDefault="00C91B5D">
      <w:pPr>
        <w:rPr>
          <w:b/>
          <w:bCs/>
          <w:i/>
          <w:iCs/>
        </w:rPr>
      </w:pPr>
      <w:r w:rsidRPr="00C91B5D">
        <w:rPr>
          <w:b/>
          <w:bCs/>
          <w:i/>
          <w:iCs/>
        </w:rPr>
        <w:t>Ceremony</w:t>
      </w:r>
    </w:p>
    <w:p w14:paraId="7462B2CE" w14:textId="77777777" w:rsidR="00C91B5D" w:rsidRDefault="00C91B5D"/>
    <w:p w14:paraId="743B9860" w14:textId="77777777" w:rsidR="002E2E45" w:rsidRDefault="00166510">
      <w:r>
        <w:t xml:space="preserve">Prelude </w:t>
      </w:r>
    </w:p>
    <w:p w14:paraId="640712F0" w14:textId="23DFF7EA" w:rsidR="0082551E" w:rsidRDefault="002E2E45">
      <w:r>
        <w:t>-</w:t>
      </w:r>
      <w:r w:rsidR="00376CDE" w:rsidRPr="002E2E45">
        <w:rPr>
          <w:i/>
          <w:iCs/>
        </w:rPr>
        <w:t>Instrumentals</w:t>
      </w:r>
      <w:r w:rsidR="00166510" w:rsidRPr="002E2E45">
        <w:rPr>
          <w:i/>
          <w:iCs/>
        </w:rPr>
        <w:t xml:space="preserve"> </w:t>
      </w:r>
      <w:r>
        <w:rPr>
          <w:i/>
          <w:iCs/>
        </w:rPr>
        <w:t>15-</w:t>
      </w:r>
      <w:r w:rsidR="004F465B" w:rsidRPr="002E2E45">
        <w:rPr>
          <w:i/>
          <w:iCs/>
        </w:rPr>
        <w:t>30 Minutes</w:t>
      </w:r>
      <w:r w:rsidR="00166510" w:rsidRPr="002E2E45">
        <w:rPr>
          <w:i/>
          <w:iCs/>
        </w:rPr>
        <w:t xml:space="preserve"> “Set the Tone”</w:t>
      </w:r>
      <w:r>
        <w:rPr>
          <w:i/>
          <w:iCs/>
        </w:rPr>
        <w:t xml:space="preserve"> as guest</w:t>
      </w:r>
      <w:r w:rsidR="005D569B">
        <w:rPr>
          <w:i/>
          <w:iCs/>
        </w:rPr>
        <w:t>s</w:t>
      </w:r>
      <w:r>
        <w:rPr>
          <w:i/>
          <w:iCs/>
        </w:rPr>
        <w:t xml:space="preserve"> arrive. I’ve provided some amazing artists at the bottom.</w:t>
      </w:r>
    </w:p>
    <w:p w14:paraId="0CE41B6E" w14:textId="77777777" w:rsidR="0082551E" w:rsidRDefault="0082551E"/>
    <w:p w14:paraId="0082943E" w14:textId="75F4AB17" w:rsidR="0082551E" w:rsidRDefault="005D569B">
      <w:r>
        <w:t xml:space="preserve">Mr. &amp; Mr. with </w:t>
      </w:r>
      <w:r w:rsidR="00376CDE">
        <w:t>Bridal Party - _________________________</w:t>
      </w:r>
    </w:p>
    <w:p w14:paraId="097D18C7" w14:textId="75499B83" w:rsidR="0082551E" w:rsidRDefault="00376CDE">
      <w:r>
        <w:br/>
        <w:t>Exit Song - __________________________</w:t>
      </w:r>
    </w:p>
    <w:p w14:paraId="3AFB161A" w14:textId="4D8BC2AE" w:rsidR="00166510" w:rsidRDefault="00166510" w:rsidP="00166510">
      <w:pPr>
        <w:rPr>
          <w:b/>
          <w:bCs/>
          <w:i/>
          <w:iCs/>
        </w:rPr>
      </w:pPr>
    </w:p>
    <w:p w14:paraId="4B1BA955" w14:textId="7F3BFA37" w:rsidR="00166510" w:rsidRPr="00F8000B" w:rsidRDefault="00166510" w:rsidP="00166510">
      <w:pPr>
        <w:rPr>
          <w:b/>
          <w:bCs/>
          <w:i/>
          <w:iCs/>
        </w:rPr>
      </w:pPr>
      <w:r w:rsidRPr="00F8000B">
        <w:rPr>
          <w:b/>
          <w:bCs/>
          <w:i/>
          <w:iCs/>
        </w:rPr>
        <w:t>Reception</w:t>
      </w:r>
    </w:p>
    <w:p w14:paraId="1F2C3993" w14:textId="0D8FD852" w:rsidR="0082551E" w:rsidRDefault="0082551E"/>
    <w:p w14:paraId="003AFD76" w14:textId="77777777" w:rsidR="002E2E45" w:rsidRDefault="00166510">
      <w:r>
        <w:t>Cocktail Hour/Pictures – Instrumentals 1 Hour</w:t>
      </w:r>
    </w:p>
    <w:p w14:paraId="626A84A0" w14:textId="6A2434F2" w:rsidR="00166510" w:rsidRDefault="002E2E45">
      <w:r>
        <w:rPr>
          <w:i/>
          <w:iCs/>
        </w:rPr>
        <w:t>This is where we blended both your music together. We typically use some upbeat music, but not your “club hits”. Stuff that creates a drinking atmosphere. This might not be as applicable for dry weddings with no alcohol.</w:t>
      </w:r>
      <w:r w:rsidR="00166510">
        <w:br/>
      </w:r>
    </w:p>
    <w:p w14:paraId="7EA9877A" w14:textId="21DC6818" w:rsidR="0082551E" w:rsidRDefault="00166510">
      <w:r>
        <w:t xml:space="preserve">Grand </w:t>
      </w:r>
      <w:r w:rsidR="00376CDE">
        <w:t xml:space="preserve">Re-entrance </w:t>
      </w:r>
      <w:r>
        <w:t>with Announcement</w:t>
      </w:r>
      <w:r w:rsidR="00E24084">
        <w:t>s</w:t>
      </w:r>
      <w:r w:rsidR="00376CDE">
        <w:t xml:space="preserve"> - _____________________________</w:t>
      </w:r>
    </w:p>
    <w:p w14:paraId="138CA209" w14:textId="77777777" w:rsidR="004F465B" w:rsidRDefault="004F465B"/>
    <w:p w14:paraId="1E216018" w14:textId="3AEC83BA" w:rsidR="0083748B" w:rsidRDefault="0083748B" w:rsidP="0083748B">
      <w:r>
        <w:t>Dining - Instrumentals - 30 Min - 1 hour</w:t>
      </w:r>
    </w:p>
    <w:p w14:paraId="1E863EBB" w14:textId="65145DE5" w:rsidR="002E2E45" w:rsidRPr="002E2E45" w:rsidRDefault="002E2E45" w:rsidP="0083748B">
      <w:pPr>
        <w:rPr>
          <w:i/>
          <w:iCs/>
        </w:rPr>
      </w:pPr>
      <w:r>
        <w:t>-</w:t>
      </w:r>
      <w:r>
        <w:rPr>
          <w:i/>
          <w:iCs/>
        </w:rPr>
        <w:t xml:space="preserve">Everyone has a preference when it comes to dinner music, and often most like to use instrumentals to help set the tone typically a combination between flute, guitar, violin, and cello. </w:t>
      </w:r>
    </w:p>
    <w:p w14:paraId="378291C1" w14:textId="77777777" w:rsidR="0083748B" w:rsidRDefault="0083748B"/>
    <w:p w14:paraId="4C2D745B" w14:textId="511259C7" w:rsidR="0083748B" w:rsidRDefault="0083748B" w:rsidP="0083748B">
      <w:r>
        <w:t>Speeches Toast</w:t>
      </w:r>
      <w:r w:rsidR="00E24084">
        <w:br/>
      </w:r>
      <w:r w:rsidR="00E24084">
        <w:br/>
        <w:t>Speaker 1:</w:t>
      </w:r>
      <w:r>
        <w:t xml:space="preserve"> </w:t>
      </w:r>
    </w:p>
    <w:p w14:paraId="0110FA51" w14:textId="5C3809EE" w:rsidR="00E24084" w:rsidRDefault="00E24084" w:rsidP="0083748B">
      <w:r>
        <w:t>Speaker 2:</w:t>
      </w:r>
    </w:p>
    <w:p w14:paraId="0AB3C3E2" w14:textId="2D339DCD" w:rsidR="00E24084" w:rsidRDefault="00E24084" w:rsidP="0083748B">
      <w:r>
        <w:t>Speaker 3:</w:t>
      </w:r>
    </w:p>
    <w:p w14:paraId="4EEE117A" w14:textId="77777777" w:rsidR="0083748B" w:rsidRDefault="0083748B"/>
    <w:p w14:paraId="33969D04" w14:textId="05A72A62" w:rsidR="00E24084" w:rsidRDefault="00E24084" w:rsidP="00BB0521">
      <w:r>
        <w:t>Cake Cutting - ______________________________</w:t>
      </w:r>
    </w:p>
    <w:p w14:paraId="41CA36DA" w14:textId="77777777" w:rsidR="00E24084" w:rsidRDefault="00E24084" w:rsidP="00BB0521"/>
    <w:p w14:paraId="3C185BA0" w14:textId="2BF9990A" w:rsidR="00BB0521" w:rsidRDefault="005D569B" w:rsidP="00BB0521">
      <w:r>
        <w:t>Mr.</w:t>
      </w:r>
      <w:r w:rsidR="00BB0521">
        <w:t xml:space="preserve"> &amp; </w:t>
      </w:r>
      <w:r>
        <w:t>Mr.</w:t>
      </w:r>
      <w:r w:rsidR="00BB0521">
        <w:t xml:space="preserve"> 1</w:t>
      </w:r>
      <w:r w:rsidR="00BB0521">
        <w:rPr>
          <w:vertAlign w:val="superscript"/>
        </w:rPr>
        <w:t>st</w:t>
      </w:r>
      <w:r w:rsidR="00BB0521">
        <w:t xml:space="preserve"> Dance - ____________________________</w:t>
      </w:r>
    </w:p>
    <w:p w14:paraId="2E50DAF2" w14:textId="77777777" w:rsidR="00BB0521" w:rsidRDefault="00BB0521"/>
    <w:p w14:paraId="3F981DEA" w14:textId="5E849AF2" w:rsidR="00F83B5B" w:rsidRDefault="005D569B">
      <w:r>
        <w:t>Son-</w:t>
      </w:r>
      <w:r w:rsidR="00F83B5B">
        <w:t>Mother</w:t>
      </w:r>
      <w:r>
        <w:t xml:space="preserve"> </w:t>
      </w:r>
      <w:r w:rsidR="00F83B5B">
        <w:t>Dance</w:t>
      </w:r>
      <w:r>
        <w:t xml:space="preserve"> 1</w:t>
      </w:r>
      <w:r w:rsidR="00F83B5B">
        <w:t xml:space="preserve"> - __________________________</w:t>
      </w:r>
    </w:p>
    <w:p w14:paraId="2B0BD12B" w14:textId="77777777" w:rsidR="00F83B5B" w:rsidRDefault="00F83B5B"/>
    <w:p w14:paraId="303A8732" w14:textId="77777777" w:rsidR="005D569B" w:rsidRDefault="005D569B" w:rsidP="005D569B">
      <w:r>
        <w:t>Son-Mother Dance 1 - __________________________</w:t>
      </w:r>
    </w:p>
    <w:p w14:paraId="0B900C74" w14:textId="77777777" w:rsidR="005D569B" w:rsidRDefault="005D569B"/>
    <w:p w14:paraId="37E49368" w14:textId="0766BDE7" w:rsidR="0082551E" w:rsidRDefault="00376CDE">
      <w:r>
        <w:t>Bouquet Toss - _____________________________</w:t>
      </w:r>
    </w:p>
    <w:p w14:paraId="56F7C529" w14:textId="4E790EB0" w:rsidR="0082551E" w:rsidRDefault="00166510">
      <w:r>
        <w:br/>
      </w:r>
      <w:r w:rsidR="00376CDE">
        <w:t>Garter Toss - ______________________________</w:t>
      </w:r>
    </w:p>
    <w:p w14:paraId="3BB82327" w14:textId="77777777" w:rsidR="002E2E45" w:rsidRDefault="002E2E45"/>
    <w:p w14:paraId="7A53A190" w14:textId="5FD6838F" w:rsidR="0082551E" w:rsidRDefault="00C91B5D">
      <w:r>
        <w:t>Main</w:t>
      </w:r>
      <w:r w:rsidR="00376CDE">
        <w:t xml:space="preserve"> Dance </w:t>
      </w:r>
      <w:proofErr w:type="gramStart"/>
      <w:r w:rsidR="00376CDE">
        <w:t>Start</w:t>
      </w:r>
      <w:r w:rsidR="002E2E45">
        <w:t>:.</w:t>
      </w:r>
      <w:proofErr w:type="gramEnd"/>
    </w:p>
    <w:p w14:paraId="756A1230" w14:textId="2F22EC21" w:rsidR="0082551E" w:rsidRDefault="002E2E45">
      <w:r>
        <w:t>-I ask the client to give me a list of 25 songs they’d like me to try to integrate into their dance floor playlist.</w:t>
      </w:r>
    </w:p>
    <w:p w14:paraId="0BBAA221" w14:textId="11EA8DB4" w:rsidR="002E2E45" w:rsidRDefault="002E2E45"/>
    <w:p w14:paraId="4558FC70" w14:textId="48587A9A" w:rsidR="002E2E45" w:rsidRDefault="002E2E45">
      <w:r>
        <w:t>1</w:t>
      </w:r>
    </w:p>
    <w:p w14:paraId="0564361F" w14:textId="071DAACC" w:rsidR="002E2E45" w:rsidRDefault="002E2E45">
      <w:r>
        <w:t>2</w:t>
      </w:r>
    </w:p>
    <w:p w14:paraId="182E185F" w14:textId="6218E727" w:rsidR="002E2E45" w:rsidRDefault="002E2E45">
      <w:r>
        <w:t>3</w:t>
      </w:r>
    </w:p>
    <w:p w14:paraId="7068BEF2" w14:textId="24F9ADFE" w:rsidR="002E2E45" w:rsidRDefault="002E2E45">
      <w:r>
        <w:t>4</w:t>
      </w:r>
    </w:p>
    <w:p w14:paraId="1994A871" w14:textId="0965E692" w:rsidR="002E2E45" w:rsidRDefault="002E2E45">
      <w:r>
        <w:t>5</w:t>
      </w:r>
    </w:p>
    <w:p w14:paraId="254B2B0F" w14:textId="0625420E" w:rsidR="002E2E45" w:rsidRDefault="002E2E45">
      <w:r>
        <w:t>6</w:t>
      </w:r>
    </w:p>
    <w:p w14:paraId="5E63BF4B" w14:textId="4885A48B" w:rsidR="002E2E45" w:rsidRDefault="002E2E45">
      <w:r>
        <w:t>7</w:t>
      </w:r>
    </w:p>
    <w:p w14:paraId="4A0638BE" w14:textId="1CAD2E65" w:rsidR="002E2E45" w:rsidRDefault="002E2E45">
      <w:r>
        <w:t>8</w:t>
      </w:r>
    </w:p>
    <w:p w14:paraId="3AD99D67" w14:textId="25777C7D" w:rsidR="002E2E45" w:rsidRDefault="002E2E45">
      <w:r>
        <w:t>9</w:t>
      </w:r>
    </w:p>
    <w:p w14:paraId="73EF9F13" w14:textId="57F32BD7" w:rsidR="002E2E45" w:rsidRDefault="002E2E45">
      <w:r>
        <w:t>10</w:t>
      </w:r>
    </w:p>
    <w:p w14:paraId="26E5B824" w14:textId="76FAD3CA" w:rsidR="002E2E45" w:rsidRDefault="002E2E45">
      <w:r>
        <w:t>11</w:t>
      </w:r>
    </w:p>
    <w:p w14:paraId="0F9BE5B2" w14:textId="3B89A1EB" w:rsidR="002E2E45" w:rsidRDefault="002E2E45">
      <w:r>
        <w:t>12</w:t>
      </w:r>
    </w:p>
    <w:p w14:paraId="2A157928" w14:textId="1F7129AE" w:rsidR="002E2E45" w:rsidRDefault="002E2E45">
      <w:r>
        <w:t>13</w:t>
      </w:r>
    </w:p>
    <w:p w14:paraId="5358BC18" w14:textId="5162B271" w:rsidR="002E2E45" w:rsidRDefault="002E2E45">
      <w:r>
        <w:t>14</w:t>
      </w:r>
    </w:p>
    <w:p w14:paraId="52648732" w14:textId="4B9A8101" w:rsidR="002E2E45" w:rsidRDefault="002E2E45">
      <w:r>
        <w:t>15</w:t>
      </w:r>
    </w:p>
    <w:p w14:paraId="0153D3D7" w14:textId="073A0FC6" w:rsidR="002E2E45" w:rsidRDefault="002E2E45">
      <w:r>
        <w:t>16</w:t>
      </w:r>
    </w:p>
    <w:p w14:paraId="597BE52D" w14:textId="3EE50C2E" w:rsidR="002E2E45" w:rsidRDefault="002E2E45">
      <w:r>
        <w:t>17</w:t>
      </w:r>
    </w:p>
    <w:p w14:paraId="7411214A" w14:textId="1E4C1A9B" w:rsidR="002E2E45" w:rsidRDefault="002E2E45">
      <w:r>
        <w:t>18</w:t>
      </w:r>
    </w:p>
    <w:p w14:paraId="68A56E2B" w14:textId="6C244974" w:rsidR="002E2E45" w:rsidRDefault="002E2E45">
      <w:r>
        <w:t>19</w:t>
      </w:r>
    </w:p>
    <w:p w14:paraId="4722E7A4" w14:textId="47982B05" w:rsidR="002E2E45" w:rsidRDefault="002E2E45">
      <w:r>
        <w:t>20</w:t>
      </w:r>
    </w:p>
    <w:p w14:paraId="33B74339" w14:textId="489A0CBE" w:rsidR="002E2E45" w:rsidRDefault="002E2E45">
      <w:r>
        <w:t>21</w:t>
      </w:r>
    </w:p>
    <w:p w14:paraId="58E7B5E8" w14:textId="2D920A40" w:rsidR="002E2E45" w:rsidRDefault="002E2E45">
      <w:r>
        <w:t>22</w:t>
      </w:r>
    </w:p>
    <w:p w14:paraId="569FFFE8" w14:textId="19DC5F25" w:rsidR="002E2E45" w:rsidRDefault="002E2E45">
      <w:r>
        <w:t>23</w:t>
      </w:r>
    </w:p>
    <w:p w14:paraId="363AC703" w14:textId="05C8EAFB" w:rsidR="002E2E45" w:rsidRDefault="002E2E45">
      <w:r>
        <w:t>24</w:t>
      </w:r>
    </w:p>
    <w:p w14:paraId="07EB61A6" w14:textId="69B8F2B2" w:rsidR="002E2E45" w:rsidRDefault="002E2E45">
      <w:r>
        <w:t>25</w:t>
      </w:r>
    </w:p>
    <w:p w14:paraId="790F3786" w14:textId="57D1F7D4" w:rsidR="002E2E45" w:rsidRDefault="002E2E45"/>
    <w:p w14:paraId="5292F7AE" w14:textId="6B4115C1" w:rsidR="0083748B" w:rsidRPr="0083748B" w:rsidRDefault="002E2E45">
      <w:pPr>
        <w:rPr>
          <w:b/>
          <w:bCs/>
        </w:rPr>
      </w:pPr>
      <w:r>
        <w:rPr>
          <w:b/>
          <w:bCs/>
        </w:rPr>
        <w:t xml:space="preserve">Popular </w:t>
      </w:r>
      <w:r w:rsidR="0083748B" w:rsidRPr="0083748B">
        <w:rPr>
          <w:b/>
          <w:bCs/>
        </w:rPr>
        <w:t>Instrumental Artists</w:t>
      </w:r>
    </w:p>
    <w:p w14:paraId="695DBE1A" w14:textId="77777777" w:rsidR="0083748B" w:rsidRDefault="0083748B"/>
    <w:p w14:paraId="1803BAF9" w14:textId="2E02A47C" w:rsidR="0083748B" w:rsidRDefault="00000000">
      <w:hyperlink r:id="rId6" w:history="1">
        <w:r w:rsidR="0083748B">
          <w:rPr>
            <w:rStyle w:val="Hyperlink"/>
          </w:rPr>
          <w:t>(56) Taylor Davis - YouTube</w:t>
        </w:r>
      </w:hyperlink>
    </w:p>
    <w:p w14:paraId="366CE6F0" w14:textId="0AE46061" w:rsidR="0083748B" w:rsidRDefault="0083748B"/>
    <w:p w14:paraId="76521EE2" w14:textId="6D2A1CCF" w:rsidR="0083748B" w:rsidRDefault="00000000">
      <w:hyperlink r:id="rId7" w:history="1">
        <w:r w:rsidR="0083748B">
          <w:rPr>
            <w:rStyle w:val="Hyperlink"/>
          </w:rPr>
          <w:t xml:space="preserve">(56) </w:t>
        </w:r>
        <w:proofErr w:type="spellStart"/>
        <w:r w:rsidR="0083748B">
          <w:rPr>
            <w:rStyle w:val="Hyperlink"/>
          </w:rPr>
          <w:t>ItsAMoney</w:t>
        </w:r>
        <w:proofErr w:type="spellEnd"/>
        <w:r w:rsidR="0083748B">
          <w:rPr>
            <w:rStyle w:val="Hyperlink"/>
          </w:rPr>
          <w:t xml:space="preserve"> - YouTube</w:t>
        </w:r>
      </w:hyperlink>
    </w:p>
    <w:p w14:paraId="03A021D2" w14:textId="313E2911" w:rsidR="0083748B" w:rsidRDefault="0083748B"/>
    <w:p w14:paraId="38BA385C" w14:textId="6093EA31" w:rsidR="0083748B" w:rsidRDefault="00000000">
      <w:hyperlink r:id="rId8" w:history="1">
        <w:r w:rsidR="0083748B">
          <w:rPr>
            <w:rStyle w:val="Hyperlink"/>
          </w:rPr>
          <w:t>(56) The Piano Guys - YouTube</w:t>
        </w:r>
      </w:hyperlink>
    </w:p>
    <w:p w14:paraId="258C34B1" w14:textId="0ECE2A71" w:rsidR="0083748B" w:rsidRDefault="0083748B"/>
    <w:p w14:paraId="163EF71D" w14:textId="33A06D05" w:rsidR="0083748B" w:rsidRDefault="00000000">
      <w:hyperlink r:id="rId9" w:history="1">
        <w:r w:rsidR="0083748B">
          <w:rPr>
            <w:rStyle w:val="Hyperlink"/>
          </w:rPr>
          <w:t>(56) Brooklyn Duo - YouTube</w:t>
        </w:r>
      </w:hyperlink>
    </w:p>
    <w:p w14:paraId="2C831A4E" w14:textId="3C94F2BC" w:rsidR="0083748B" w:rsidRDefault="0083748B"/>
    <w:p w14:paraId="3930EC51" w14:textId="29F0665F" w:rsidR="0083748B" w:rsidRDefault="00000000">
      <w:hyperlink r:id="rId10" w:history="1">
        <w:r w:rsidR="0083748B">
          <w:rPr>
            <w:rStyle w:val="Hyperlink"/>
          </w:rPr>
          <w:t>(56) Daniel Jang - YouTube</w:t>
        </w:r>
      </w:hyperlink>
    </w:p>
    <w:p w14:paraId="06942541" w14:textId="7C65E0D0" w:rsidR="0083748B" w:rsidRDefault="0083748B"/>
    <w:p w14:paraId="6B6E8039" w14:textId="1A52908C" w:rsidR="0083748B" w:rsidRDefault="00000000">
      <w:hyperlink r:id="rId11" w:history="1">
        <w:r w:rsidR="0083748B">
          <w:rPr>
            <w:rStyle w:val="Hyperlink"/>
          </w:rPr>
          <w:t xml:space="preserve">(56) LAYERS </w:t>
        </w:r>
        <w:proofErr w:type="spellStart"/>
        <w:r w:rsidR="0083748B">
          <w:rPr>
            <w:rStyle w:val="Hyperlink"/>
            <w:rFonts w:ascii="Malgun Gothic" w:eastAsia="Malgun Gothic" w:hAnsi="Malgun Gothic" w:cs="Malgun Gothic" w:hint="eastAsia"/>
          </w:rPr>
          <w:t>레이어스</w:t>
        </w:r>
        <w:proofErr w:type="spellEnd"/>
        <w:r w:rsidR="0083748B">
          <w:rPr>
            <w:rStyle w:val="Hyperlink"/>
          </w:rPr>
          <w:t xml:space="preserve"> </w:t>
        </w:r>
        <w:proofErr w:type="spellStart"/>
        <w:r w:rsidR="0083748B">
          <w:rPr>
            <w:rStyle w:val="Hyperlink"/>
            <w:rFonts w:ascii="Malgun Gothic" w:eastAsia="Malgun Gothic" w:hAnsi="Malgun Gothic" w:cs="Malgun Gothic" w:hint="eastAsia"/>
          </w:rPr>
          <w:t>클래식</w:t>
        </w:r>
        <w:proofErr w:type="spellEnd"/>
        <w:r w:rsidR="0083748B">
          <w:rPr>
            <w:rStyle w:val="Hyperlink"/>
          </w:rPr>
          <w:t xml:space="preserve"> - YouTube</w:t>
        </w:r>
      </w:hyperlink>
    </w:p>
    <w:p w14:paraId="6C800C58" w14:textId="076682BC" w:rsidR="0083748B" w:rsidRDefault="0083748B"/>
    <w:p w14:paraId="02B21608" w14:textId="334EE940" w:rsidR="0083748B" w:rsidRDefault="00000000">
      <w:hyperlink r:id="rId12" w:history="1">
        <w:r w:rsidR="0083748B">
          <w:rPr>
            <w:rStyle w:val="Hyperlink"/>
          </w:rPr>
          <w:t xml:space="preserve">(56) </w:t>
        </w:r>
        <w:proofErr w:type="spellStart"/>
        <w:r w:rsidR="0083748B">
          <w:rPr>
            <w:rStyle w:val="Hyperlink"/>
          </w:rPr>
          <w:t>JuNCurryAhn</w:t>
        </w:r>
        <w:proofErr w:type="spellEnd"/>
        <w:r w:rsidR="0083748B">
          <w:rPr>
            <w:rStyle w:val="Hyperlink"/>
          </w:rPr>
          <w:t xml:space="preserve"> - YouTube</w:t>
        </w:r>
      </w:hyperlink>
    </w:p>
    <w:p w14:paraId="75571ABB" w14:textId="29A97A03" w:rsidR="0083748B" w:rsidRDefault="0083748B"/>
    <w:p w14:paraId="65BA8527" w14:textId="1F243984" w:rsidR="0083748B" w:rsidRDefault="00000000">
      <w:hyperlink r:id="rId13" w:history="1">
        <w:r w:rsidR="009560C7">
          <w:rPr>
            <w:rStyle w:val="Hyperlink"/>
          </w:rPr>
          <w:t>(56) Vitamin String Quartet - YouTube</w:t>
        </w:r>
      </w:hyperlink>
    </w:p>
    <w:p w14:paraId="4BBF4256" w14:textId="0360BEBA" w:rsidR="009560C7" w:rsidRDefault="009560C7"/>
    <w:p w14:paraId="3181A51C" w14:textId="21DAFCE9" w:rsidR="009560C7" w:rsidRDefault="00000000">
      <w:hyperlink r:id="rId14" w:history="1">
        <w:r w:rsidR="009560C7">
          <w:rPr>
            <w:rStyle w:val="Hyperlink"/>
          </w:rPr>
          <w:t>(56) The Theorist - YouTube</w:t>
        </w:r>
      </w:hyperlink>
    </w:p>
    <w:p w14:paraId="69253249" w14:textId="53070AD6" w:rsidR="009560C7" w:rsidRDefault="009560C7"/>
    <w:p w14:paraId="5037984C" w14:textId="5B14423F" w:rsidR="009560C7" w:rsidRDefault="00000000">
      <w:hyperlink r:id="rId15" w:history="1">
        <w:r w:rsidR="009560C7">
          <w:rPr>
            <w:rStyle w:val="Hyperlink"/>
          </w:rPr>
          <w:t>(56) Amadeus - The Electric String Quartet - YouTube</w:t>
        </w:r>
      </w:hyperlink>
    </w:p>
    <w:p w14:paraId="333E4FF7" w14:textId="788E91D7" w:rsidR="009560C7" w:rsidRDefault="009560C7"/>
    <w:p w14:paraId="107DE084" w14:textId="22387666" w:rsidR="009560C7" w:rsidRDefault="00000000">
      <w:hyperlink r:id="rId16" w:history="1">
        <w:r w:rsidR="009560C7">
          <w:rPr>
            <w:rStyle w:val="Hyperlink"/>
          </w:rPr>
          <w:t>(56) James Bartholomew - YouTube</w:t>
        </w:r>
      </w:hyperlink>
    </w:p>
    <w:p w14:paraId="6B22E086" w14:textId="340C5ABC" w:rsidR="009560C7" w:rsidRDefault="009560C7"/>
    <w:p w14:paraId="5901A10F" w14:textId="77777777" w:rsidR="009560C7" w:rsidRDefault="009560C7"/>
    <w:sectPr w:rsidR="009560C7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6BBDC" w14:textId="77777777" w:rsidR="00081461" w:rsidRDefault="00081461">
      <w:r>
        <w:separator/>
      </w:r>
    </w:p>
  </w:endnote>
  <w:endnote w:type="continuationSeparator" w:id="0">
    <w:p w14:paraId="78521846" w14:textId="77777777" w:rsidR="00081461" w:rsidRDefault="00081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D18AC" w14:textId="77777777" w:rsidR="00081461" w:rsidRDefault="00081461">
      <w:r>
        <w:separator/>
      </w:r>
    </w:p>
  </w:footnote>
  <w:footnote w:type="continuationSeparator" w:id="0">
    <w:p w14:paraId="294C15D2" w14:textId="77777777" w:rsidR="00081461" w:rsidRDefault="00081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6AFF6" w14:textId="77777777" w:rsidR="0082551E" w:rsidRDefault="00376CDE">
    <w:pPr>
      <w:pStyle w:val="Header"/>
      <w:jc w:val="center"/>
    </w:pPr>
    <w:r>
      <w:t>Wedding Outli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removePersonalInformation/>
  <w:hideGrammaticalErrors/>
  <w:proofState w:spelling="clean" w:grammar="clean"/>
  <w:defaultTabStop w:val="72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LI0NDAxtrC0MLdQ0lEKTi0uzszPAykwrAUA0HLu4iwAAAA="/>
  </w:docVars>
  <w:rsids>
    <w:rsidRoot w:val="0082551E"/>
    <w:rsid w:val="00081461"/>
    <w:rsid w:val="0015200C"/>
    <w:rsid w:val="00166510"/>
    <w:rsid w:val="002E2E45"/>
    <w:rsid w:val="00376CDE"/>
    <w:rsid w:val="003F574F"/>
    <w:rsid w:val="004F465B"/>
    <w:rsid w:val="005257B3"/>
    <w:rsid w:val="005D569B"/>
    <w:rsid w:val="006D2846"/>
    <w:rsid w:val="0082551E"/>
    <w:rsid w:val="0083748B"/>
    <w:rsid w:val="008745F7"/>
    <w:rsid w:val="00946600"/>
    <w:rsid w:val="009560C7"/>
    <w:rsid w:val="00A21B2A"/>
    <w:rsid w:val="00AE54DF"/>
    <w:rsid w:val="00B349EA"/>
    <w:rsid w:val="00BB0521"/>
    <w:rsid w:val="00C06175"/>
    <w:rsid w:val="00C91B5D"/>
    <w:rsid w:val="00D24DD3"/>
    <w:rsid w:val="00E24084"/>
    <w:rsid w:val="00F8000B"/>
    <w:rsid w:val="00F83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856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semiHidden/>
    <w:unhideWhenUsed/>
    <w:rsid w:val="008374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/thepianoguys" TargetMode="External"/><Relationship Id="rId13" Type="http://schemas.openxmlformats.org/officeDocument/2006/relationships/hyperlink" Target="https://www.youtube.com/c/vitaminstringquartet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c/ItsAMoney" TargetMode="External"/><Relationship Id="rId12" Type="http://schemas.openxmlformats.org/officeDocument/2006/relationships/hyperlink" Target="https://www.youtube.com/c/JuNCurryAhn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s://www.youtube.com/c/JamesBartholomewMusic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youtube.com/c/ViolinTay" TargetMode="External"/><Relationship Id="rId11" Type="http://schemas.openxmlformats.org/officeDocument/2006/relationships/hyperlink" Target="https://www.youtube.com/channel/UC0q2peQDgCOham08-95bR3g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youtube.com/channel/UCZXwI81xNBKntzs7_RGp5Jg" TargetMode="External"/><Relationship Id="rId10" Type="http://schemas.openxmlformats.org/officeDocument/2006/relationships/hyperlink" Target="https://www.youtube.com/c/metalsides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www.youtube.com/c/BrooklynDuo" TargetMode="External"/><Relationship Id="rId14" Type="http://schemas.openxmlformats.org/officeDocument/2006/relationships/hyperlink" Target="https://www.youtube.com/c/TheTheor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076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8T10:30:00Z</dcterms:created>
  <dcterms:modified xsi:type="dcterms:W3CDTF">2023-01-08T10:30:00Z</dcterms:modified>
  <cp:version>04.200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f65004c6188b45682135390e5698f2e2e7ad96220ff1500905a985d090131e</vt:lpwstr>
  </property>
</Properties>
</file>